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32C93" w14:textId="77777777" w:rsidR="00270E0C" w:rsidRDefault="00270E0C" w:rsidP="00270E0C">
      <w:r>
        <w:t>Hi, my name is Bravin. I know MLA formatting style. However, I have not satisfied the 10000+ earnings requirement. I've been working with different companies started freelancing in Upwork recently. Kindly consider my proposal. I will ensure quality work, and I may work with you to develop a strategy to complete more projects. Thank you.</w:t>
      </w:r>
    </w:p>
    <w:p w14:paraId="42C1CA0F" w14:textId="77777777" w:rsidR="00270E0C" w:rsidRDefault="00270E0C" w:rsidP="00270E0C"/>
    <w:p w14:paraId="1F71864E" w14:textId="24227B4B" w:rsidR="00270E0C" w:rsidRDefault="00C2097F" w:rsidP="00270E0C">
      <w:r>
        <w:t xml:space="preserve">Hi, my name is Bravin.  </w:t>
      </w:r>
      <w:r w:rsidR="00270E0C">
        <w:t xml:space="preserve">I have expertise in mental knowledge, attitude, and self-efficacy </w:t>
      </w:r>
      <w:r>
        <w:t>in healthcare</w:t>
      </w:r>
      <w:r w:rsidR="00270E0C">
        <w:t xml:space="preserve">. I have the skills to uncover the knowledge from peer-reviewed sources and uniquely illustrate it to formulate aspects of health policy. </w:t>
      </w:r>
      <w:r w:rsidRPr="00391196">
        <w:t xml:space="preserve">I have knowledge of MLA, APA, </w:t>
      </w:r>
      <w:proofErr w:type="spellStart"/>
      <w:r w:rsidRPr="00391196">
        <w:t>HAVARD</w:t>
      </w:r>
      <w:proofErr w:type="spellEnd"/>
      <w:r w:rsidRPr="00391196">
        <w:t>, CHICAGO formatting styles</w:t>
      </w:r>
      <w:r>
        <w:t xml:space="preserve">. I have skills in research, analytics, and problem-solving. </w:t>
      </w:r>
      <w:r w:rsidRPr="00391196">
        <w:t>Kindly consider my proposal. I will ensure quality work, and I may work with you to develop a strategy to complete more projects</w:t>
      </w:r>
      <w:r w:rsidR="00E63897">
        <w:t xml:space="preserve">. Thank you. </w:t>
      </w:r>
    </w:p>
    <w:p w14:paraId="058A0CAB" w14:textId="30B86DA5" w:rsidR="000B0A1F" w:rsidRDefault="00DB5AF7" w:rsidP="00270E0C">
      <w:r w:rsidRPr="00391196">
        <w:t xml:space="preserve">Hi, my name is Bravin. I have knowledge of MLA, APA, </w:t>
      </w:r>
      <w:proofErr w:type="spellStart"/>
      <w:r w:rsidRPr="00391196">
        <w:t>HAVARD</w:t>
      </w:r>
      <w:proofErr w:type="spellEnd"/>
      <w:r w:rsidRPr="00391196">
        <w:t>, CHICAGO formatting styles</w:t>
      </w:r>
      <w:r>
        <w:t>.</w:t>
      </w:r>
      <w:r w:rsidR="00270E0C">
        <w:t xml:space="preserve"> I have skills in research, analytics, and problem-solving. </w:t>
      </w:r>
      <w:r w:rsidRPr="00391196">
        <w:t>Kindly consider my proposal. I will ensure quality work, and I may work with you to develop a strategy to complete more projects. Thank you</w:t>
      </w:r>
      <w:r w:rsidR="00E63897">
        <w:t>.</w:t>
      </w:r>
    </w:p>
    <w:p w14:paraId="6F627BBF" w14:textId="39516C36" w:rsidR="00391196" w:rsidRDefault="00391196" w:rsidP="00270E0C">
      <w:r w:rsidRPr="00391196">
        <w:t xml:space="preserve">Hi, my name is Bravin. I have knowledge of MLA, APA, </w:t>
      </w:r>
      <w:proofErr w:type="spellStart"/>
      <w:r w:rsidRPr="00391196">
        <w:t>HAVARD</w:t>
      </w:r>
      <w:proofErr w:type="spellEnd"/>
      <w:r w:rsidRPr="00391196">
        <w:t xml:space="preserve">, CHICAGO formatting styles. I have expertise in business analysis, business planning, and </w:t>
      </w:r>
      <w:proofErr w:type="spellStart"/>
      <w:r w:rsidRPr="00391196">
        <w:t>HRM</w:t>
      </w:r>
      <w:proofErr w:type="spellEnd"/>
      <w:r w:rsidRPr="00391196">
        <w:t xml:space="preserve"> management. I have the skills to uncover the knowledge from peer-reviewed sources and uniquely illustrate it to formulate aspects of a sustainable business. Kindly consider my proposal. I will ensure quality work, and I may work with you to develop a strategy to complete more projects. Thank you.</w:t>
      </w:r>
    </w:p>
    <w:p w14:paraId="03B119D4" w14:textId="5F9BE034" w:rsidR="00DB5AF7" w:rsidRDefault="00DB5AF7" w:rsidP="00270E0C">
      <w:pPr>
        <w:rPr>
          <w:rStyle w:val="ng-scope"/>
        </w:rPr>
      </w:pPr>
      <w:r>
        <w:rPr>
          <w:rStyle w:val="ng-scope"/>
        </w:rPr>
        <w:t xml:space="preserve">Hi, my name is Bravin. I have knowledge of MLA, APA, </w:t>
      </w:r>
      <w:proofErr w:type="spellStart"/>
      <w:r>
        <w:rPr>
          <w:rStyle w:val="ng-scope"/>
        </w:rPr>
        <w:t>HAVARD</w:t>
      </w:r>
      <w:proofErr w:type="spellEnd"/>
      <w:r>
        <w:rPr>
          <w:rStyle w:val="ng-scope"/>
        </w:rPr>
        <w:t>, CHICAGO formatting styles. I am skilled in written communication, problem solving, clear and disciplined thinking and analysis, as well as persuasive arguing. Kindly consider my proposal. I will ensure quality work, and I will work with you to develop a strategy to complete more projects. Thank you.</w:t>
      </w:r>
    </w:p>
    <w:p w14:paraId="7D813671" w14:textId="7D423D07" w:rsidR="0037132B" w:rsidRDefault="003314AB" w:rsidP="0037132B">
      <w:r>
        <w:t>Hi pal,</w:t>
      </w:r>
      <w:r>
        <w:t xml:space="preserve"> </w:t>
      </w:r>
      <w:r>
        <w:t xml:space="preserve">my name is </w:t>
      </w:r>
      <w:r w:rsidR="0037132B">
        <w:t>Suleman. I have read your job requirement and I understand you need a person with</w:t>
      </w:r>
      <w:r>
        <w:t xml:space="preserve"> skill, expertise, and proficiency in utilizing </w:t>
      </w:r>
      <w:r>
        <w:t>PowerPoint</w:t>
      </w:r>
      <w:r w:rsidR="0037132B">
        <w:t xml:space="preserve"> and designing tools</w:t>
      </w:r>
      <w:r>
        <w:t xml:space="preserve">. </w:t>
      </w:r>
      <w:r w:rsidR="0037132B">
        <w:t>I have</w:t>
      </w:r>
      <w:r>
        <w:t xml:space="preserve"> the ability to create engaging and impactful presentations that effectively communicate ideas, information</w:t>
      </w:r>
      <w:r w:rsidR="0037132B">
        <w:t xml:space="preserve"> and data, </w:t>
      </w:r>
      <w:r>
        <w:t>possesses a deep understanding of the software's features, such as slide design, animations, transitions, and multimedia integration.</w:t>
      </w:r>
      <w:r w:rsidR="0037132B" w:rsidRPr="0037132B">
        <w:t xml:space="preserve"> </w:t>
      </w:r>
      <w:r w:rsidR="0037132B">
        <w:t>Kindly consider my proposal. I will ensure quality work, and I may work with you to develop a strategy to complete more projects. Thank you.</w:t>
      </w:r>
    </w:p>
    <w:p w14:paraId="1D00E673" w14:textId="611299FD" w:rsidR="0037132B" w:rsidRDefault="0037132B" w:rsidP="00270E0C"/>
    <w:p w14:paraId="199486A2" w14:textId="58BB1AD3" w:rsidR="003314AB" w:rsidRDefault="003314AB" w:rsidP="00270E0C">
      <w:r>
        <w:t xml:space="preserve"> They excel at crafting visually appealing slides, organizing content in a logical manner, and using appropriate fonts, colors, and graphics to enhance the overall message. Prowess in PowerPoint also includes the mastery of presenting confidently, delivering a compelling narrative, and effectively utilizing visual aids to capture and maintain the audience's attention. Whether it's for business, education, or personal purposes, having prowess in PowerPoint empowers individuals to deliver presentations that leave a lasting impact and convey messages with clarity and professionalism.</w:t>
      </w:r>
    </w:p>
    <w:sectPr w:rsidR="003314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yNzMxNjK3NLEwNrZU0lEKTi0uzszPAykwrgUAWzrBSSwAAAA="/>
  </w:docVars>
  <w:rsids>
    <w:rsidRoot w:val="00270E0C"/>
    <w:rsid w:val="000B0A1F"/>
    <w:rsid w:val="00270E0C"/>
    <w:rsid w:val="002F78F8"/>
    <w:rsid w:val="003314AB"/>
    <w:rsid w:val="0037132B"/>
    <w:rsid w:val="00391196"/>
    <w:rsid w:val="0049532E"/>
    <w:rsid w:val="006F2812"/>
    <w:rsid w:val="008068F2"/>
    <w:rsid w:val="009A339D"/>
    <w:rsid w:val="00BE298D"/>
    <w:rsid w:val="00C2097F"/>
    <w:rsid w:val="00C32A6E"/>
    <w:rsid w:val="00DB5AF7"/>
    <w:rsid w:val="00E6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6BAF9"/>
  <w15:docId w15:val="{82CFA961-FFC1-46CA-BD41-C52182D8C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g-scope">
    <w:name w:val="ng-scope"/>
    <w:basedOn w:val="DefaultParagraphFont"/>
    <w:rsid w:val="00DB5A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3</TotalTime>
  <Pages>1</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vin</dc:creator>
  <cp:keywords/>
  <dc:description/>
  <cp:lastModifiedBy>Bravin</cp:lastModifiedBy>
  <cp:revision>6</cp:revision>
  <dcterms:created xsi:type="dcterms:W3CDTF">2021-11-01T21:40:00Z</dcterms:created>
  <dcterms:modified xsi:type="dcterms:W3CDTF">2023-05-18T04:32:00Z</dcterms:modified>
</cp:coreProperties>
</file>